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r>
        <w:t xml:space="preserve"> </w:t>
      </w:r>
      <w:r>
        <w:t xml:space="preserve">Нкабд-04-24</w:t>
      </w:r>
    </w:p>
    <w:p>
      <w:pPr>
        <w:pStyle w:val="Author"/>
      </w:pPr>
      <w:r>
        <w:t xml:space="preserve">Цзян</w:t>
      </w:r>
      <w:r>
        <w:t xml:space="preserve"> </w:t>
      </w:r>
      <w:r>
        <w:t xml:space="preserve">Вэньц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1482131"/>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482131"/>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877302"/>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877302"/>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889814"/>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889814"/>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3889814"/>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889814"/>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889814"/>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889814"/>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2013426"/>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013426"/>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2013426"/>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013426"/>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2825122"/>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825122"/>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2825122"/>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825122"/>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2825122"/>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825122"/>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2825122"/>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825122"/>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2825122"/>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825122"/>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2825122"/>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25122"/>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1081108"/>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1081108"/>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5008077"/>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5008077"/>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1913725"/>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1913725"/>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5711151"/>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5711151"/>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706161"/>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706161"/>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1059616"/>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1059616"/>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5458046"/>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5458046"/>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1293627"/>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293627"/>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1293627"/>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1293627"/>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8" w:name="fig:001"/>
      <w:r>
        <w:drawing>
          <wp:inline>
            <wp:extent cx="5334000" cy="5998534"/>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5998534"/>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2" w:name="fig:001"/>
      <w:r>
        <w:drawing>
          <wp:inline>
            <wp:extent cx="5334000" cy="1851837"/>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1851837"/>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1851837"/>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1851837"/>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Цзян Вэньцзе</dc:creator>
  <dc:language>ru-RU</dc:language>
  <cp:keywords/>
  <dcterms:created xsi:type="dcterms:W3CDTF">2025-03-13T23:45:01Z</dcterms:created>
  <dcterms:modified xsi:type="dcterms:W3CDTF">2025-03-13T23: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 Нкабд-04-24</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